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77ADE" w14:textId="7D1CA5E5" w:rsidR="00AF56A7" w:rsidRPr="00BE2DC8" w:rsidRDefault="006141FE" w:rsidP="00AF56A7">
      <w:pPr>
        <w:pStyle w:val="Caption"/>
        <w:rPr>
          <w:rFonts w:eastAsia="Malgun Gothic" w:cs="Times New Roman"/>
          <w:iCs w:val="0"/>
        </w:rPr>
      </w:pPr>
      <w:bookmarkStart w:id="0" w:name="_Toc77601954"/>
      <w:bookmarkStart w:id="1" w:name="_Toc70315566"/>
      <w:bookmarkStart w:id="2" w:name="_Hlk77580824"/>
      <w:r>
        <w:rPr>
          <w:b/>
          <w:bCs/>
        </w:rPr>
        <w:t xml:space="preserve">Supplemental Digital Content </w:t>
      </w:r>
      <w:bookmarkStart w:id="3" w:name="_GoBack"/>
      <w:bookmarkEnd w:id="3"/>
      <w:r w:rsidR="00AF56A7" w:rsidRPr="000347EC">
        <w:rPr>
          <w:b/>
          <w:bCs/>
        </w:rPr>
        <w:t xml:space="preserve">Table </w:t>
      </w:r>
      <w:bookmarkEnd w:id="0"/>
      <w:r w:rsidR="00AF56A7">
        <w:rPr>
          <w:b/>
          <w:bCs/>
        </w:rPr>
        <w:t xml:space="preserve">2. </w:t>
      </w:r>
      <w:r w:rsidR="00AF56A7" w:rsidRPr="00566B49">
        <w:rPr>
          <w:rFonts w:eastAsia="Malgun Gothic" w:cs="Times New Roman"/>
          <w:iCs w:val="0"/>
        </w:rPr>
        <w:t>Regression Results for the Moderated Mediation Model</w:t>
      </w:r>
      <w:bookmarkEnd w:id="1"/>
    </w:p>
    <w:bookmarkEnd w:id="2"/>
    <w:tbl>
      <w:tblPr>
        <w:tblStyle w:val="TableGrid"/>
        <w:tblW w:w="129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422"/>
        <w:gridCol w:w="1278"/>
        <w:gridCol w:w="131"/>
        <w:gridCol w:w="1381"/>
        <w:gridCol w:w="1458"/>
        <w:gridCol w:w="90"/>
        <w:gridCol w:w="1552"/>
        <w:gridCol w:w="1688"/>
      </w:tblGrid>
      <w:tr w:rsidR="00AF56A7" w:rsidRPr="00B8269B" w14:paraId="7C6E915C" w14:textId="77777777" w:rsidTr="003E152C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C16EFE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CBBFAB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Burnout (M)</w:t>
            </w:r>
          </w:p>
        </w:tc>
        <w:tc>
          <w:tcPr>
            <w:tcW w:w="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84E235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E6D1F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Patient safety grade (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1</w:t>
            </w:r>
            <w:r w:rsidRPr="00434073">
              <w:rPr>
                <w:rFonts w:eastAsia="Malgun Gothic" w:cs="Times New Roman"/>
                <w:sz w:val="22"/>
                <w:szCs w:val="22"/>
              </w:rPr>
              <w:t>)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129C5F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05AA9A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Number of events reported (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2</w:t>
            </w:r>
            <w:r w:rsidRPr="00434073">
              <w:rPr>
                <w:rFonts w:eastAsia="Malgun Gothic" w:cs="Times New Roman"/>
                <w:sz w:val="22"/>
                <w:szCs w:val="22"/>
              </w:rPr>
              <w:t>)</w:t>
            </w:r>
          </w:p>
        </w:tc>
      </w:tr>
      <w:tr w:rsidR="00AF56A7" w:rsidRPr="00B8269B" w14:paraId="5D3935D4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CB7833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Antecedent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CF0714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Coefficient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F8034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i/>
                <w:iCs/>
                <w:sz w:val="22"/>
                <w:szCs w:val="22"/>
              </w:rPr>
            </w:pPr>
            <w:r w:rsidRPr="00434073">
              <w:rPr>
                <w:rFonts w:eastAsia="Malgun Gothic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F62121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61F1D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i/>
                <w:iCs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Coefficient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869818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i/>
                <w:iCs/>
                <w:sz w:val="22"/>
                <w:szCs w:val="22"/>
              </w:rPr>
            </w:pPr>
            <w:r w:rsidRPr="00434073">
              <w:rPr>
                <w:rFonts w:eastAsia="Malgun Gothic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5C143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53FA6F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Coefficient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BB5F07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i/>
                <w:iCs/>
                <w:sz w:val="22"/>
                <w:szCs w:val="22"/>
              </w:rPr>
            </w:pPr>
            <w:r w:rsidRPr="00434073">
              <w:rPr>
                <w:rFonts w:eastAsia="Malgun Gothic" w:cs="Times New Roman"/>
                <w:i/>
                <w:iCs/>
                <w:sz w:val="22"/>
                <w:szCs w:val="22"/>
              </w:rPr>
              <w:t>SE</w:t>
            </w:r>
          </w:p>
        </w:tc>
      </w:tr>
      <w:tr w:rsidR="00AF56A7" w:rsidRPr="00B8269B" w14:paraId="17BE6C9F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76D2FF3F" w14:textId="77777777" w:rsidR="00AF56A7" w:rsidRPr="00B8269B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Constant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797100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6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94F4F17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7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1299D7B6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32F516FE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4.22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7F7FD8C0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5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66AB2CB7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4FDF6922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63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48D11278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6</w:t>
            </w:r>
          </w:p>
        </w:tc>
      </w:tr>
      <w:tr w:rsidR="00AF56A7" w:rsidRPr="00B8269B" w14:paraId="0F93AA5F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7F59E03B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Workplace violence (X)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5FC3AC9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 0.</w:t>
            </w:r>
            <w:r w:rsidRPr="00B8269B">
              <w:rPr>
                <w:rFonts w:eastAsia="Malgun Gothic" w:cs="Times New Roman"/>
                <w:sz w:val="22"/>
                <w:szCs w:val="22"/>
              </w:rPr>
              <w:t>35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867F488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4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371CD222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67B63C30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03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552FF579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2BE8FC59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2425B08F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  0.29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54F329B3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4</w:t>
            </w:r>
          </w:p>
        </w:tc>
      </w:tr>
      <w:tr w:rsidR="00AF56A7" w:rsidRPr="00B8269B" w14:paraId="224CF3F1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2EFBB908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Burnout (M)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09F63C6E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678F73E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29B1D09A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259C7DF0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-0.29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7F98196E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0914887A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3C4590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0.06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4E976D67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2</w:t>
            </w:r>
          </w:p>
        </w:tc>
      </w:tr>
      <w:tr w:rsidR="00AF56A7" w:rsidRPr="00B8269B" w14:paraId="5C867847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7D373120" w14:textId="77777777" w:rsidR="00AF56A7" w:rsidRPr="00B8269B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WPV reporting culture (W)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49648AE4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 xml:space="preserve">  -0.69</w:t>
            </w:r>
            <w:r w:rsidRPr="00B8269B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13126D1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3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45AAFF89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4C19FBEB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 xml:space="preserve">   0.45</w:t>
            </w:r>
            <w:r w:rsidRPr="00B8269B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1BE23559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3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50255C0A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4448DB20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 xml:space="preserve"> 0.08</w:t>
            </w:r>
            <w:r w:rsidRPr="00B8269B">
              <w:rPr>
                <w:rFonts w:eastAsia="Malgun Gothic" w:cs="Times New Roman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3A0B3F41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3</w:t>
            </w:r>
          </w:p>
        </w:tc>
      </w:tr>
      <w:tr w:rsidR="00AF56A7" w:rsidRPr="00B8269B" w14:paraId="2CB7629B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2DC12990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X </w:t>
            </w:r>
            <w:proofErr w:type="spellStart"/>
            <w:r w:rsidRPr="00434073">
              <w:rPr>
                <w:rFonts w:ascii="Arial" w:eastAsia="Malgun Gothic" w:hAnsi="Arial" w:cs="Arial"/>
                <w:sz w:val="22"/>
                <w:szCs w:val="22"/>
              </w:rPr>
              <w:t>x</w:t>
            </w:r>
            <w:proofErr w:type="spellEnd"/>
            <w:r w:rsidRPr="00434073">
              <w:rPr>
                <w:rFonts w:eastAsia="Malgun Gothic" w:cs="Times New Roman"/>
                <w:sz w:val="22"/>
                <w:szCs w:val="22"/>
              </w:rPr>
              <w:t xml:space="preserve"> W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6664571F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 0.17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26F29FD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4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6DAA8DB3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430AEE1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155D792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3DFE4E06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6004092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15DF25B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</w:tr>
      <w:tr w:rsidR="00AF56A7" w:rsidRPr="00B8269B" w14:paraId="1CF87DC4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124EAED3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M </w:t>
            </w:r>
            <w:r w:rsidRPr="00434073">
              <w:rPr>
                <w:rFonts w:ascii="Arial" w:eastAsia="Malgun Gothic" w:hAnsi="Arial" w:cs="Arial"/>
                <w:sz w:val="22"/>
                <w:szCs w:val="22"/>
              </w:rPr>
              <w:t xml:space="preserve">x </w:t>
            </w:r>
            <w:r w:rsidRPr="00434073">
              <w:rPr>
                <w:rFonts w:eastAsia="Malgun Gothic" w:cs="Times New Roman"/>
                <w:sz w:val="22"/>
                <w:szCs w:val="22"/>
              </w:rPr>
              <w:t>W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6F95984F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9010FB9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18C52452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5E0F17C8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  0.</w:t>
            </w:r>
            <w:r w:rsidRPr="00B8269B">
              <w:rPr>
                <w:rFonts w:eastAsia="Malgun Gothic" w:cs="Times New Roman"/>
                <w:sz w:val="22"/>
                <w:szCs w:val="22"/>
              </w:rPr>
              <w:t>07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0410442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2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7F124BC0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BF0F39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  -</w:t>
            </w:r>
            <w:r w:rsidRPr="00B8269B">
              <w:rPr>
                <w:rFonts w:eastAsia="Malgun Gothic" w:cs="Times New Roman"/>
                <w:sz w:val="22"/>
                <w:szCs w:val="22"/>
              </w:rPr>
              <w:t>0.11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65BCF464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02</w:t>
            </w:r>
          </w:p>
        </w:tc>
      </w:tr>
      <w:tr w:rsidR="00AF56A7" w:rsidRPr="00B8269B" w14:paraId="3AAFC7A4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FD8F17" w14:textId="77777777" w:rsidR="00AF56A7" w:rsidRPr="00434073" w:rsidRDefault="00AF56A7" w:rsidP="003E152C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i/>
                <w:iCs/>
                <w:sz w:val="22"/>
                <w:szCs w:val="22"/>
              </w:rPr>
              <w:t>R</w:t>
            </w:r>
            <w:r w:rsidRPr="00434073">
              <w:rPr>
                <w:rFonts w:eastAsia="Malgun Gothic"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671263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</w:t>
            </w:r>
            <w:r w:rsidRPr="00B8269B">
              <w:rPr>
                <w:rFonts w:eastAsia="Malgun Gothic" w:cs="Times New Roman"/>
                <w:sz w:val="22"/>
                <w:szCs w:val="22"/>
              </w:rPr>
              <w:t>30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39402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5FBA83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832E53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48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4EDDC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5E43D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1F7C4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0.13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ADA92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</w:tr>
      <w:tr w:rsidR="00AF56A7" w:rsidRPr="00B8269B" w14:paraId="34895415" w14:textId="77777777" w:rsidTr="003E152C">
        <w:trPr>
          <w:trHeight w:val="215"/>
        </w:trPr>
        <w:tc>
          <w:tcPr>
            <w:tcW w:w="39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8AA5B0" w14:textId="77777777" w:rsidR="00AF56A7" w:rsidRPr="00434073" w:rsidRDefault="00AF56A7" w:rsidP="003E152C">
            <w:pPr>
              <w:ind w:firstLine="9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0312E0" w14:textId="77777777" w:rsidR="00AF56A7" w:rsidRPr="00434073" w:rsidRDefault="00AF56A7" w:rsidP="003E152C">
            <w:pPr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X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M</w:t>
            </w:r>
          </w:p>
        </w:tc>
        <w:tc>
          <w:tcPr>
            <w:tcW w:w="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F7EF38" w14:textId="77777777" w:rsidR="00AF56A7" w:rsidRPr="00434073" w:rsidRDefault="00AF56A7" w:rsidP="003E152C">
            <w:pPr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A11B00" w14:textId="77777777" w:rsidR="00AF56A7" w:rsidRPr="00434073" w:rsidRDefault="00AF56A7" w:rsidP="003E152C">
            <w:pPr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M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9598CD" w14:textId="77777777" w:rsidR="00AF56A7" w:rsidRPr="00434073" w:rsidRDefault="00AF56A7" w:rsidP="003E152C">
            <w:pPr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13ED74" w14:textId="77777777" w:rsidR="00AF56A7" w:rsidRPr="00434073" w:rsidRDefault="00AF56A7" w:rsidP="003E152C">
            <w:pPr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M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2</w:t>
            </w:r>
          </w:p>
        </w:tc>
      </w:tr>
      <w:tr w:rsidR="00AF56A7" w:rsidRPr="00B8269B" w14:paraId="538D8AEA" w14:textId="77777777" w:rsidTr="00695EAC">
        <w:trPr>
          <w:trHeight w:val="35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6B7469" w14:textId="7ED360EE" w:rsidR="00AF56A7" w:rsidRPr="00695EAC" w:rsidRDefault="00AF56A7" w:rsidP="007B3986">
            <w:pPr>
              <w:spacing w:line="360" w:lineRule="auto"/>
              <w:ind w:firstLine="90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Conditional effects</w:t>
            </w:r>
            <w:r w:rsidR="00783CD1" w:rsidRPr="00695EAC">
              <w:rPr>
                <w:rFonts w:eastAsia="Malgun Gothic" w:cs="Times New Roman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5D9E43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Effect (SE)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8D3A12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95% CI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1AF99431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B6D27F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Effect (SE)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B642E7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95% CI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317FFF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81894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Effect (SE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A3AF6B" w14:textId="77777777" w:rsidR="00AF56A7" w:rsidRPr="00695EAC" w:rsidRDefault="00AF56A7" w:rsidP="007B3986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695EAC">
              <w:rPr>
                <w:rFonts w:eastAsia="Malgun Gothic" w:cs="Times New Roman"/>
                <w:sz w:val="22"/>
                <w:szCs w:val="22"/>
              </w:rPr>
              <w:t>95% CI</w:t>
            </w:r>
          </w:p>
        </w:tc>
      </w:tr>
      <w:tr w:rsidR="00AF56A7" w:rsidRPr="00B8269B" w14:paraId="3C37B939" w14:textId="77777777" w:rsidTr="003E152C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171430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Low WPV reporting culture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6E65D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22 (0.05)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45618A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13, 0.31]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36BBB7B6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838D0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35 (0.02)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C5D2B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39, -0.30]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322893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4B64A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15 (0.03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61E91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09, 0.20]</w:t>
            </w:r>
          </w:p>
        </w:tc>
      </w:tr>
      <w:tr w:rsidR="00AF56A7" w:rsidRPr="00B8269B" w14:paraId="3DD56F0E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40C99D71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Moderate WPV reporting culture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1A9DACF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35 (0.04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C3BFA1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27, 0.42]</w:t>
            </w: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63F6E5E0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11DDBD30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29 (0.02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02AF82C1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33, -0.25]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2237CEF4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520B19E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6(0.02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0EED39F7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01, 0.11]</w:t>
            </w:r>
          </w:p>
        </w:tc>
      </w:tr>
      <w:tr w:rsidR="00AF56A7" w:rsidRPr="00B8269B" w14:paraId="0B663476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123A03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 xml:space="preserve">High WPV reporting culture 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485B56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47 (0.06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E4A856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36, 0.57]</w:t>
            </w:r>
          </w:p>
        </w:tc>
        <w:tc>
          <w:tcPr>
            <w:tcW w:w="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AF0FE" w14:textId="77777777" w:rsidR="00AF56A7" w:rsidRPr="00B8269B" w:rsidRDefault="00AF56A7" w:rsidP="003E152C">
            <w:pPr>
              <w:spacing w:line="360" w:lineRule="auto"/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9BFC98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24 (0.02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60F29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28, -0.19]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F07DB8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3F648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03 (0.03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DBD42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09, 0.03]</w:t>
            </w:r>
          </w:p>
        </w:tc>
      </w:tr>
      <w:tr w:rsidR="00AF56A7" w:rsidRPr="00B8269B" w14:paraId="1CA0A376" w14:textId="77777777" w:rsidTr="003E152C">
        <w:trPr>
          <w:trHeight w:val="20"/>
        </w:trPr>
        <w:tc>
          <w:tcPr>
            <w:tcW w:w="66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F73C00" w14:textId="77777777" w:rsidR="00AF56A7" w:rsidRPr="00434073" w:rsidRDefault="00AF56A7" w:rsidP="003E152C">
            <w:pPr>
              <w:ind w:left="9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C5C17D" w14:textId="77777777" w:rsidR="00AF56A7" w:rsidRPr="00434073" w:rsidRDefault="00AF56A7" w:rsidP="003E152C">
            <w:pPr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9CAB0F" w14:textId="77777777" w:rsidR="00AF56A7" w:rsidRPr="00434073" w:rsidRDefault="00AF56A7" w:rsidP="003E152C">
            <w:pPr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X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M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5B1F56" w14:textId="77777777" w:rsidR="00AF56A7" w:rsidRPr="00434073" w:rsidRDefault="00AF56A7" w:rsidP="003E152C">
            <w:pPr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CE0BA0" w14:textId="77777777" w:rsidR="00AF56A7" w:rsidRPr="00434073" w:rsidRDefault="00AF56A7" w:rsidP="003E152C">
            <w:pPr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X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M </w:t>
            </w:r>
            <w:r w:rsidRPr="00434073">
              <w:rPr>
                <w:rFonts w:eastAsia="Malgun Gothic" w:cs="Times New Roman" w:hint="eastAsia"/>
                <w:sz w:val="22"/>
                <w:szCs w:val="22"/>
              </w:rPr>
              <w:t>→</w:t>
            </w:r>
            <w:r w:rsidRPr="00434073">
              <w:rPr>
                <w:rFonts w:eastAsia="Malgun Gothic" w:cs="Times New Roman"/>
                <w:sz w:val="22"/>
                <w:szCs w:val="22"/>
              </w:rPr>
              <w:t xml:space="preserve"> Y</w:t>
            </w:r>
            <w:r w:rsidRPr="00434073">
              <w:rPr>
                <w:rFonts w:eastAsia="Malgun Gothic" w:cs="Times New Roman"/>
                <w:sz w:val="22"/>
                <w:szCs w:val="22"/>
                <w:vertAlign w:val="subscript"/>
              </w:rPr>
              <w:t>2</w:t>
            </w:r>
          </w:p>
        </w:tc>
      </w:tr>
      <w:tr w:rsidR="00AF56A7" w:rsidRPr="00B8269B" w14:paraId="0BFDBDF2" w14:textId="77777777" w:rsidTr="00F51437">
        <w:trPr>
          <w:trHeight w:val="20"/>
        </w:trPr>
        <w:tc>
          <w:tcPr>
            <w:tcW w:w="66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BB165" w14:textId="77777777" w:rsidR="00AF56A7" w:rsidRPr="00434073" w:rsidRDefault="00AF56A7" w:rsidP="003E152C">
            <w:pPr>
              <w:ind w:left="90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 xml:space="preserve">Conditional indirect effects </w:t>
            </w:r>
          </w:p>
        </w:tc>
        <w:tc>
          <w:tcPr>
            <w:tcW w:w="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C14D21" w14:textId="77777777" w:rsidR="00AF56A7" w:rsidRPr="00434073" w:rsidRDefault="00AF56A7" w:rsidP="003E152C">
            <w:pPr>
              <w:spacing w:line="360" w:lineRule="auto"/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B8B1DF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Effect (SE)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8C8B68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95% CI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CF4FD" w14:textId="77777777" w:rsidR="00AF56A7" w:rsidRPr="00434073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DF7071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Effect (SE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E9736B" w14:textId="77777777" w:rsidR="00AF56A7" w:rsidRPr="00434073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434073">
              <w:rPr>
                <w:rFonts w:eastAsia="Malgun Gothic" w:cs="Times New Roman"/>
                <w:sz w:val="22"/>
                <w:szCs w:val="22"/>
              </w:rPr>
              <w:t>95% CI</w:t>
            </w:r>
          </w:p>
        </w:tc>
      </w:tr>
      <w:tr w:rsidR="00AF56A7" w:rsidRPr="00B8269B" w14:paraId="0A4DA7B5" w14:textId="77777777" w:rsidTr="003E152C">
        <w:trPr>
          <w:trHeight w:val="20"/>
        </w:trPr>
        <w:tc>
          <w:tcPr>
            <w:tcW w:w="39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C99F3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Low WPV reporting culture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AB920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7CBCC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638C1E" w14:textId="77777777" w:rsidR="00AF56A7" w:rsidRPr="00B8269B" w:rsidRDefault="00AF56A7" w:rsidP="003E152C">
            <w:pPr>
              <w:spacing w:line="360" w:lineRule="auto"/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032E1C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08(0.02)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0CA3C7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12, -0.04]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F3E2F1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563162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3 (0.01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163C8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01, 0.05]</w:t>
            </w:r>
          </w:p>
        </w:tc>
      </w:tr>
      <w:tr w:rsidR="00AF56A7" w:rsidRPr="00B8269B" w14:paraId="2CEE5A75" w14:textId="77777777" w:rsidTr="003E152C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</w:tcPr>
          <w:p w14:paraId="60277922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Moderate WPV reporting culture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655EF7E6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75917A3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nil"/>
              <w:left w:val="nil"/>
              <w:bottom w:val="nil"/>
              <w:right w:val="nil"/>
            </w:tcBorders>
          </w:tcPr>
          <w:p w14:paraId="7FEC7CF6" w14:textId="77777777" w:rsidR="00AF56A7" w:rsidRPr="00B8269B" w:rsidRDefault="00AF56A7" w:rsidP="003E152C">
            <w:pPr>
              <w:spacing w:line="360" w:lineRule="auto"/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</w:tcPr>
          <w:p w14:paraId="2E82E4C7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10 (0.01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E8F600F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13, -0.07]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</w:tcPr>
          <w:p w14:paraId="0D652161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</w:tcPr>
          <w:p w14:paraId="7BBE3883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0.02 (0.01)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4B8AF539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0.004, 0.04]</w:t>
            </w:r>
          </w:p>
        </w:tc>
      </w:tr>
      <w:tr w:rsidR="00AF56A7" w:rsidRPr="00B8269B" w14:paraId="340DE2DF" w14:textId="77777777" w:rsidTr="00F51437">
        <w:trPr>
          <w:trHeight w:val="20"/>
        </w:trPr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110AC" w14:textId="77777777" w:rsidR="00AF56A7" w:rsidRPr="00B8269B" w:rsidRDefault="00AF56A7" w:rsidP="003E152C">
            <w:pPr>
              <w:spacing w:line="360" w:lineRule="auto"/>
              <w:ind w:right="70" w:firstLine="90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 xml:space="preserve">High WPV reporting culture 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B96BFA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03953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540761" w14:textId="77777777" w:rsidR="00AF56A7" w:rsidRPr="00B8269B" w:rsidRDefault="00AF56A7" w:rsidP="003E152C">
            <w:pPr>
              <w:spacing w:line="360" w:lineRule="auto"/>
              <w:ind w:left="-40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AC1976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11 (0.02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599C35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15, -0.08]</w:t>
            </w:r>
          </w:p>
        </w:tc>
        <w:tc>
          <w:tcPr>
            <w:tcW w:w="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A7D03" w14:textId="77777777" w:rsidR="00AF56A7" w:rsidRPr="00B8269B" w:rsidRDefault="00AF56A7" w:rsidP="003E152C">
            <w:pPr>
              <w:spacing w:line="360" w:lineRule="auto"/>
              <w:rPr>
                <w:rFonts w:eastAsia="Malgun Gothic" w:cs="Times New Roman"/>
                <w:sz w:val="22"/>
                <w:szCs w:val="22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2ABB52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-0.01 (0.01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6133D3" w14:textId="77777777" w:rsidR="00AF56A7" w:rsidRPr="00B8269B" w:rsidRDefault="00AF56A7" w:rsidP="003E152C">
            <w:pPr>
              <w:spacing w:line="360" w:lineRule="auto"/>
              <w:jc w:val="center"/>
              <w:rPr>
                <w:rFonts w:eastAsia="Malgun Gothic" w:cs="Times New Roman"/>
                <w:sz w:val="22"/>
                <w:szCs w:val="22"/>
              </w:rPr>
            </w:pPr>
            <w:r w:rsidRPr="00B8269B">
              <w:rPr>
                <w:rFonts w:eastAsia="Malgun Gothic" w:cs="Times New Roman"/>
                <w:sz w:val="22"/>
                <w:szCs w:val="22"/>
              </w:rPr>
              <w:t>[-0.04, 0.02]</w:t>
            </w:r>
          </w:p>
        </w:tc>
      </w:tr>
    </w:tbl>
    <w:p w14:paraId="13C547DA" w14:textId="7DBCE21C" w:rsidR="00AF56A7" w:rsidRDefault="00AF56A7" w:rsidP="004551C5">
      <w:pPr>
        <w:spacing w:before="120" w:after="0"/>
        <w:rPr>
          <w:rFonts w:eastAsia="Malgun Gothic" w:cs="Times New Roman"/>
          <w:sz w:val="22"/>
        </w:rPr>
      </w:pPr>
      <w:r w:rsidRPr="00434073">
        <w:rPr>
          <w:rFonts w:eastAsia="Malgun Gothic" w:cs="Times New Roman"/>
          <w:i/>
          <w:iCs/>
          <w:sz w:val="22"/>
          <w:szCs w:val="20"/>
        </w:rPr>
        <w:t>Note</w:t>
      </w:r>
      <w:r w:rsidRPr="00434073">
        <w:rPr>
          <w:rFonts w:eastAsia="Malgun Gothic" w:cs="Times New Roman"/>
          <w:sz w:val="22"/>
          <w:szCs w:val="20"/>
        </w:rPr>
        <w:t xml:space="preserve">.  </w:t>
      </w:r>
      <w:r w:rsidRPr="00B8269B">
        <w:rPr>
          <w:rFonts w:eastAsia="Malgun Gothic" w:cs="Times New Roman"/>
          <w:sz w:val="22"/>
        </w:rPr>
        <w:t>WPV =Workplace violence. The models were adjusted for the type of work unit and years of work experience in the current unit. Regression coefficients are unstandardized.</w:t>
      </w:r>
    </w:p>
    <w:p w14:paraId="523B4B79" w14:textId="5E1C4D6E" w:rsidR="00783CD1" w:rsidRPr="00B8269B" w:rsidRDefault="00783CD1" w:rsidP="00AF56A7">
      <w:pPr>
        <w:spacing w:after="0"/>
        <w:rPr>
          <w:rFonts w:eastAsia="Malgun Gothic" w:cs="Times New Roman"/>
          <w:sz w:val="22"/>
        </w:rPr>
      </w:pPr>
      <w:r w:rsidRPr="00695EAC">
        <w:rPr>
          <w:rFonts w:eastAsia="Malgun Gothic" w:cs="Times New Roman"/>
          <w:sz w:val="22"/>
          <w:vertAlign w:val="superscript"/>
        </w:rPr>
        <w:t>†</w:t>
      </w:r>
      <w:r>
        <w:rPr>
          <w:rFonts w:eastAsia="Malgun Gothic" w:cs="Times New Roman"/>
          <w:sz w:val="22"/>
        </w:rPr>
        <w:t>More specific results are described in Figure 2.</w:t>
      </w:r>
    </w:p>
    <w:p w14:paraId="7408D17D" w14:textId="3BEC6D2C" w:rsidR="00AF39EA" w:rsidRPr="004551C5" w:rsidRDefault="00AF56A7" w:rsidP="004551C5">
      <w:pPr>
        <w:spacing w:after="0"/>
        <w:rPr>
          <w:rFonts w:eastAsia="Malgun Gothic" w:cs="Times New Roman"/>
          <w:sz w:val="22"/>
          <w:szCs w:val="20"/>
        </w:rPr>
      </w:pPr>
      <w:r w:rsidRPr="00434073">
        <w:rPr>
          <w:rFonts w:eastAsia="Malgun Gothic" w:cs="Times New Roman"/>
          <w:sz w:val="22"/>
          <w:szCs w:val="20"/>
          <w:vertAlign w:val="superscript"/>
        </w:rPr>
        <w:t>*</w:t>
      </w:r>
      <w:r w:rsidRPr="00434073">
        <w:rPr>
          <w:rFonts w:eastAsia="Malgun Gothic" w:cs="Times New Roman"/>
          <w:i/>
          <w:iCs/>
          <w:sz w:val="22"/>
          <w:szCs w:val="20"/>
        </w:rPr>
        <w:t xml:space="preserve">p </w:t>
      </w:r>
      <w:r w:rsidRPr="00434073">
        <w:rPr>
          <w:rFonts w:eastAsia="Malgun Gothic" w:cs="Times New Roman"/>
          <w:sz w:val="22"/>
          <w:szCs w:val="20"/>
        </w:rPr>
        <w:t xml:space="preserve">&lt; .05, </w:t>
      </w:r>
      <w:r w:rsidRPr="00434073">
        <w:rPr>
          <w:rFonts w:eastAsia="Malgun Gothic" w:cs="Times New Roman"/>
          <w:sz w:val="22"/>
          <w:szCs w:val="20"/>
          <w:vertAlign w:val="superscript"/>
        </w:rPr>
        <w:t>**</w:t>
      </w:r>
      <w:r w:rsidRPr="00434073">
        <w:rPr>
          <w:rFonts w:eastAsia="Malgun Gothic" w:cs="Times New Roman"/>
          <w:sz w:val="22"/>
          <w:szCs w:val="20"/>
        </w:rPr>
        <w:t xml:space="preserve"> </w:t>
      </w:r>
      <w:r w:rsidRPr="00434073">
        <w:rPr>
          <w:rFonts w:eastAsia="Malgun Gothic" w:cs="Times New Roman"/>
          <w:i/>
          <w:iCs/>
          <w:sz w:val="22"/>
          <w:szCs w:val="20"/>
        </w:rPr>
        <w:t>p</w:t>
      </w:r>
      <w:r w:rsidRPr="00434073">
        <w:rPr>
          <w:rFonts w:eastAsia="Malgun Gothic" w:cs="Times New Roman"/>
          <w:sz w:val="22"/>
          <w:szCs w:val="20"/>
        </w:rPr>
        <w:t xml:space="preserve"> &lt; .01, </w:t>
      </w:r>
      <w:r w:rsidRPr="00434073">
        <w:rPr>
          <w:rFonts w:eastAsia="Malgun Gothic" w:cs="Times New Roman"/>
          <w:sz w:val="22"/>
          <w:szCs w:val="20"/>
          <w:vertAlign w:val="superscript"/>
        </w:rPr>
        <w:t>***</w:t>
      </w:r>
      <w:r w:rsidRPr="00434073">
        <w:rPr>
          <w:rFonts w:eastAsia="Malgun Gothic" w:cs="Times New Roman"/>
          <w:sz w:val="22"/>
          <w:szCs w:val="20"/>
        </w:rPr>
        <w:t xml:space="preserve"> </w:t>
      </w:r>
      <w:r w:rsidRPr="00434073">
        <w:rPr>
          <w:rFonts w:eastAsia="Malgun Gothic" w:cs="Times New Roman"/>
          <w:i/>
          <w:iCs/>
          <w:sz w:val="22"/>
          <w:szCs w:val="20"/>
        </w:rPr>
        <w:t>p</w:t>
      </w:r>
      <w:r w:rsidRPr="00434073">
        <w:rPr>
          <w:rFonts w:eastAsia="Malgun Gothic" w:cs="Times New Roman"/>
          <w:sz w:val="22"/>
          <w:szCs w:val="20"/>
        </w:rPr>
        <w:t xml:space="preserve"> &lt; .001</w:t>
      </w:r>
    </w:p>
    <w:sectPr w:rsidR="00AF39EA" w:rsidRPr="004551C5" w:rsidSect="00AF56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charset w:val="80"/>
    <w:family w:val="roman"/>
    <w:pitch w:val="variable"/>
    <w:sig w:usb0="B334AAFF" w:usb1="F9DFFFFF" w:usb2="0000003E" w:usb3="00000000" w:csb0="001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jc3NjczNjS1MDNV0lEKTi0uzszPAykwqgUAhJGMUywAAAA="/>
  </w:docVars>
  <w:rsids>
    <w:rsidRoot w:val="00AF56A7"/>
    <w:rsid w:val="004551C5"/>
    <w:rsid w:val="004B5D28"/>
    <w:rsid w:val="005467A0"/>
    <w:rsid w:val="006141FE"/>
    <w:rsid w:val="00695EAC"/>
    <w:rsid w:val="00783CD1"/>
    <w:rsid w:val="007B3986"/>
    <w:rsid w:val="009866CD"/>
    <w:rsid w:val="00AF39EA"/>
    <w:rsid w:val="00AF56A7"/>
    <w:rsid w:val="00B703A6"/>
    <w:rsid w:val="00F51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E4E07"/>
  <w15:chartTrackingRefBased/>
  <w15:docId w15:val="{01D0FA86-234B-420C-8E45-07AFE5235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6A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F56A7"/>
    <w:pPr>
      <w:spacing w:after="200" w:line="240" w:lineRule="auto"/>
    </w:pPr>
    <w:rPr>
      <w:rFonts w:eastAsia="Times New Roman Uni"/>
      <w:i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AF56A7"/>
    <w:rPr>
      <w:rFonts w:ascii="Times New Roman" w:eastAsia="Times New Roman Uni" w:hAnsi="Times New Roman"/>
      <w:iCs/>
      <w:sz w:val="24"/>
      <w:szCs w:val="18"/>
    </w:rPr>
  </w:style>
  <w:style w:type="table" w:styleId="TableGrid">
    <w:name w:val="Table Grid"/>
    <w:basedOn w:val="TableNormal"/>
    <w:uiPriority w:val="39"/>
    <w:rsid w:val="00AF56A7"/>
    <w:pPr>
      <w:spacing w:after="0" w:line="240" w:lineRule="auto"/>
    </w:pPr>
    <w:rPr>
      <w:rFonts w:ascii="Times New Roman" w:eastAsia="Times New Roman Un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hye Kim</dc:creator>
  <cp:keywords/>
  <dc:description/>
  <cp:lastModifiedBy>SSR</cp:lastModifiedBy>
  <cp:revision>2</cp:revision>
  <dcterms:created xsi:type="dcterms:W3CDTF">2022-04-30T17:25:00Z</dcterms:created>
  <dcterms:modified xsi:type="dcterms:W3CDTF">2022-04-30T17:25:00Z</dcterms:modified>
</cp:coreProperties>
</file>